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53396" w:rsidRDefault="0051726E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7728" behindDoc="0" locked="0" layoutInCell="1" allowOverlap="1">
                <wp:simplePos x="0" y="0"/>
                <wp:positionH relativeFrom="margin">
                  <wp:posOffset>0</wp:posOffset>
                </wp:positionH>
                <wp:positionV relativeFrom="margin">
                  <wp:posOffset>952500</wp:posOffset>
                </wp:positionV>
                <wp:extent cx="5943600" cy="731520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C7D9D" w:rsidRPr="00FC611B" w:rsidRDefault="00E92566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t>Date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Name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Address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City, State, Zip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="004C7D9D" w:rsidRPr="00FC611B">
                              <w:rPr>
                                <w:rFonts w:asciiTheme="minorHAnsi" w:hAnsiTheme="minorHAnsi" w:cstheme="minorHAnsi"/>
                              </w:rPr>
                              <w:t xml:space="preserve">Dear [NAME], </w:t>
                            </w:r>
                          </w:p>
                          <w:p w:rsidR="004C7D9D" w:rsidRPr="00FC611B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:rsidR="0084191F" w:rsidRPr="0084191F" w:rsidRDefault="0084191F" w:rsidP="0084191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bookmarkStart w:id="0" w:name="_GoBack"/>
                            <w:r w:rsidRPr="0084191F">
                              <w:rPr>
                                <w:rFonts w:asciiTheme="minorHAnsi" w:hAnsiTheme="minorHAnsi" w:cstheme="minorHAnsi"/>
                              </w:rPr>
                              <w:t xml:space="preserve">I just wanted to follow up on our phone conversation earlier today and congratulate you on your new home purchase.  I'm very happy and excited for you. </w:t>
                            </w:r>
                          </w:p>
                          <w:p w:rsidR="0084191F" w:rsidRPr="0084191F" w:rsidRDefault="0084191F" w:rsidP="0084191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:rsidR="0084191F" w:rsidRPr="0084191F" w:rsidRDefault="0084191F" w:rsidP="0084191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84191F">
                              <w:rPr>
                                <w:rFonts w:asciiTheme="minorHAnsi" w:hAnsiTheme="minorHAnsi" w:cstheme="minorHAnsi"/>
                              </w:rPr>
                              <w:t xml:space="preserve">I genuinely enjoyed assisting you in your search. </w:t>
                            </w:r>
                          </w:p>
                          <w:p w:rsidR="0084191F" w:rsidRPr="0084191F" w:rsidRDefault="0084191F" w:rsidP="0084191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:rsidR="0084191F" w:rsidRPr="0084191F" w:rsidRDefault="0084191F" w:rsidP="0084191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84191F">
                              <w:rPr>
                                <w:rFonts w:asciiTheme="minorHAnsi" w:hAnsiTheme="minorHAnsi" w:cstheme="minorHAnsi"/>
                              </w:rPr>
                              <w:t>Should you have any real estate needs in the future, please keep me in mind.  You can always reach me at [PHONE].</w:t>
                            </w:r>
                          </w:p>
                          <w:p w:rsidR="0084191F" w:rsidRPr="0084191F" w:rsidRDefault="0084191F" w:rsidP="0084191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:rsidR="001E3352" w:rsidRPr="004C7D9D" w:rsidRDefault="0084191F" w:rsidP="0084191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84191F">
                              <w:rPr>
                                <w:rFonts w:asciiTheme="minorHAnsi" w:hAnsiTheme="minorHAnsi" w:cstheme="minorHAnsi"/>
                              </w:rPr>
                              <w:t>Thanks again, and best wishes for a wonderful life in your new home!</w:t>
                            </w:r>
                            <w:bookmarkEnd w:id="0"/>
                            <w:r w:rsidR="00FC611B">
                              <w:rPr>
                                <w:rFonts w:ascii="Verdana" w:hAnsi="Verdana" w:cs="Verdana"/>
                              </w:rPr>
                              <w:br/>
                            </w:r>
                          </w:p>
                          <w:p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 xml:space="preserve">Sincerely, </w:t>
                            </w:r>
                          </w:p>
                          <w:p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 xml:space="preserve">[NAME] </w:t>
                            </w:r>
                          </w:p>
                          <w:p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>[TITLE]</w:t>
                            </w:r>
                          </w:p>
                          <w:p w:rsidR="00CA77A9" w:rsidRDefault="00CA77A9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Verdana" w:hAnsi="Verdana" w:cs="Verdana"/>
                              </w:rPr>
                            </w:pPr>
                          </w:p>
                          <w:p w:rsidR="00753396" w:rsidRDefault="00753396" w:rsidP="00CA77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75pt;width:468pt;height:8in;z-index:2516577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" stroked="f">
                <v:textbox>
                  <w:txbxContent>
                    <w:p w:rsidR="004C7D9D" w:rsidRPr="00FC611B" w:rsidRDefault="00E92566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6734EB">
                        <w:rPr>
                          <w:rFonts w:asciiTheme="minorHAnsi" w:hAnsiTheme="minorHAnsi" w:cstheme="minorHAnsi"/>
                        </w:rPr>
                        <w:t>Date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Name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Address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City, State, Zip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="004C7D9D" w:rsidRPr="00FC611B">
                        <w:rPr>
                          <w:rFonts w:asciiTheme="minorHAnsi" w:hAnsiTheme="minorHAnsi" w:cstheme="minorHAnsi"/>
                        </w:rPr>
                        <w:t xml:space="preserve">Dear [NAME], </w:t>
                      </w:r>
                    </w:p>
                    <w:p w:rsidR="004C7D9D" w:rsidRPr="00FC611B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:rsidR="0084191F" w:rsidRPr="0084191F" w:rsidRDefault="0084191F" w:rsidP="0084191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bookmarkStart w:id="1" w:name="_GoBack"/>
                      <w:r w:rsidRPr="0084191F">
                        <w:rPr>
                          <w:rFonts w:asciiTheme="minorHAnsi" w:hAnsiTheme="minorHAnsi" w:cstheme="minorHAnsi"/>
                        </w:rPr>
                        <w:t xml:space="preserve">I just wanted to follow up on our phone conversation earlier today and congratulate you on your new home purchase.  I'm very happy and excited for you. </w:t>
                      </w:r>
                    </w:p>
                    <w:p w:rsidR="0084191F" w:rsidRPr="0084191F" w:rsidRDefault="0084191F" w:rsidP="0084191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:rsidR="0084191F" w:rsidRPr="0084191F" w:rsidRDefault="0084191F" w:rsidP="0084191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84191F">
                        <w:rPr>
                          <w:rFonts w:asciiTheme="minorHAnsi" w:hAnsiTheme="minorHAnsi" w:cstheme="minorHAnsi"/>
                        </w:rPr>
                        <w:t xml:space="preserve">I genuinely enjoyed assisting you in your search. </w:t>
                      </w:r>
                    </w:p>
                    <w:p w:rsidR="0084191F" w:rsidRPr="0084191F" w:rsidRDefault="0084191F" w:rsidP="0084191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:rsidR="0084191F" w:rsidRPr="0084191F" w:rsidRDefault="0084191F" w:rsidP="0084191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84191F">
                        <w:rPr>
                          <w:rFonts w:asciiTheme="minorHAnsi" w:hAnsiTheme="minorHAnsi" w:cstheme="minorHAnsi"/>
                        </w:rPr>
                        <w:t>Should you have any real estate needs in the future, please keep me in mind.  You can always reach me at [PHONE].</w:t>
                      </w:r>
                    </w:p>
                    <w:p w:rsidR="0084191F" w:rsidRPr="0084191F" w:rsidRDefault="0084191F" w:rsidP="0084191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:rsidR="001E3352" w:rsidRPr="004C7D9D" w:rsidRDefault="0084191F" w:rsidP="0084191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84191F">
                        <w:rPr>
                          <w:rFonts w:asciiTheme="minorHAnsi" w:hAnsiTheme="minorHAnsi" w:cstheme="minorHAnsi"/>
                        </w:rPr>
                        <w:t>Thanks again, and best wishes for a wonderful life in your new home!</w:t>
                      </w:r>
                      <w:bookmarkEnd w:id="1"/>
                      <w:r w:rsidR="00FC611B">
                        <w:rPr>
                          <w:rFonts w:ascii="Verdana" w:hAnsi="Verdana" w:cs="Verdana"/>
                        </w:rPr>
                        <w:br/>
                      </w:r>
                    </w:p>
                    <w:p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 xml:space="preserve">Sincerely, </w:t>
                      </w:r>
                    </w:p>
                    <w:p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 xml:space="preserve">[NAME] </w:t>
                      </w:r>
                    </w:p>
                    <w:p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>[TITLE]</w:t>
                      </w:r>
                    </w:p>
                    <w:p w:rsidR="00CA77A9" w:rsidRDefault="00CA77A9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Verdana" w:hAnsi="Verdana" w:cs="Verdana"/>
                        </w:rPr>
                      </w:pPr>
                    </w:p>
                    <w:p w:rsidR="00753396" w:rsidRDefault="00753396" w:rsidP="00CA77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sectPr w:rsidR="00753396" w:rsidSect="00753396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87C31" w:rsidRDefault="00A87C31" w:rsidP="00C45210">
      <w:pPr>
        <w:spacing w:after="0" w:line="240" w:lineRule="auto"/>
      </w:pPr>
      <w:r>
        <w:separator/>
      </w:r>
    </w:p>
  </w:endnote>
  <w:endnote w:type="continuationSeparator" w:id="0">
    <w:p w:rsidR="00A87C31" w:rsidRDefault="00A87C31" w:rsidP="00C452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53396" w:rsidRPr="00C45210" w:rsidRDefault="00753396">
    <w:pPr>
      <w:pStyle w:val="Footer"/>
      <w:rPr>
        <w:sz w:val="20"/>
        <w:szCs w:val="20"/>
      </w:rPr>
    </w:pPr>
    <w:r w:rsidRPr="00C45210">
      <w:rPr>
        <w:sz w:val="20"/>
        <w:szCs w:val="20"/>
      </w:rPr>
      <w:t>P.O. Box 890472  |  Houston, TX  77259  |  O:  832-868-6091  |  F:  832-487-1715  |  EntourageRealtors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87C31" w:rsidRDefault="00A87C31" w:rsidP="00C45210">
      <w:pPr>
        <w:spacing w:after="0" w:line="240" w:lineRule="auto"/>
      </w:pPr>
      <w:r>
        <w:separator/>
      </w:r>
    </w:p>
  </w:footnote>
  <w:footnote w:type="continuationSeparator" w:id="0">
    <w:p w:rsidR="00A87C31" w:rsidRDefault="00A87C31" w:rsidP="00C452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53396" w:rsidRDefault="0051726E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>
          <wp:simplePos x="0" y="0"/>
          <wp:positionH relativeFrom="margin">
            <wp:align>center</wp:align>
          </wp:positionH>
          <wp:positionV relativeFrom="paragraph">
            <wp:posOffset>-304800</wp:posOffset>
          </wp:positionV>
          <wp:extent cx="2092325" cy="983615"/>
          <wp:effectExtent l="0" t="0" r="3175" b="6985"/>
          <wp:wrapTight wrapText="bothSides">
            <wp:wrapPolygon edited="0">
              <wp:start x="0" y="0"/>
              <wp:lineTo x="0" y="21335"/>
              <wp:lineTo x="21436" y="21335"/>
              <wp:lineTo x="21436" y="0"/>
              <wp:lineTo x="0" y="0"/>
            </wp:wrapPolygon>
          </wp:wrapTight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2325" cy="9836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SwsjAxNTC0NzI2MTMyUdpeDU4uLM/DyQAsNaAECplJgsAAAA"/>
  </w:docVars>
  <w:rsids>
    <w:rsidRoot w:val="00C45210"/>
    <w:rsid w:val="00007044"/>
    <w:rsid w:val="000143F4"/>
    <w:rsid w:val="000A175A"/>
    <w:rsid w:val="0015622A"/>
    <w:rsid w:val="001B46BA"/>
    <w:rsid w:val="001D2601"/>
    <w:rsid w:val="001E006A"/>
    <w:rsid w:val="001E3352"/>
    <w:rsid w:val="00250F04"/>
    <w:rsid w:val="002C5183"/>
    <w:rsid w:val="003C3A62"/>
    <w:rsid w:val="00453B32"/>
    <w:rsid w:val="004C7D9D"/>
    <w:rsid w:val="0051726E"/>
    <w:rsid w:val="00584B59"/>
    <w:rsid w:val="00611788"/>
    <w:rsid w:val="00670015"/>
    <w:rsid w:val="006734EB"/>
    <w:rsid w:val="00682745"/>
    <w:rsid w:val="00702F06"/>
    <w:rsid w:val="00753396"/>
    <w:rsid w:val="007C47E0"/>
    <w:rsid w:val="00833975"/>
    <w:rsid w:val="0084191F"/>
    <w:rsid w:val="00861057"/>
    <w:rsid w:val="00885749"/>
    <w:rsid w:val="008A2611"/>
    <w:rsid w:val="00902B72"/>
    <w:rsid w:val="009861B2"/>
    <w:rsid w:val="009D7E74"/>
    <w:rsid w:val="00A536D9"/>
    <w:rsid w:val="00A574CE"/>
    <w:rsid w:val="00A6506C"/>
    <w:rsid w:val="00A87C31"/>
    <w:rsid w:val="00AA69A3"/>
    <w:rsid w:val="00AC5B40"/>
    <w:rsid w:val="00AD0682"/>
    <w:rsid w:val="00AD47E8"/>
    <w:rsid w:val="00B22414"/>
    <w:rsid w:val="00B42E00"/>
    <w:rsid w:val="00C1430A"/>
    <w:rsid w:val="00C45210"/>
    <w:rsid w:val="00C7219D"/>
    <w:rsid w:val="00CA77A9"/>
    <w:rsid w:val="00CF34D8"/>
    <w:rsid w:val="00E053BB"/>
    <w:rsid w:val="00E42718"/>
    <w:rsid w:val="00E92566"/>
    <w:rsid w:val="00E92DC4"/>
    <w:rsid w:val="00F37345"/>
    <w:rsid w:val="00F6598B"/>
    <w:rsid w:val="00FC61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B7ACCD2"/>
  <w14:defaultImageDpi w14:val="96"/>
  <w15:chartTrackingRefBased/>
  <w15:docId w15:val="{9E71DF92-327F-4C8F-8936-1777B9DC4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D47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AD47E8"/>
    <w:rPr>
      <w:rFonts w:ascii="Tahoma" w:hAnsi="Tahoma"/>
      <w:sz w:val="16"/>
    </w:rPr>
  </w:style>
  <w:style w:type="paragraph" w:styleId="Header">
    <w:name w:val="header"/>
    <w:basedOn w:val="Normal"/>
    <w:link w:val="HeaderChar"/>
    <w:uiPriority w:val="99"/>
    <w:unhideWhenUsed/>
    <w:rsid w:val="00C452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locked/>
    <w:rsid w:val="00C45210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C452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locked/>
    <w:rsid w:val="00C45210"/>
    <w:rPr>
      <w:rFonts w:cs="Times New Roman"/>
    </w:rPr>
  </w:style>
  <w:style w:type="paragraph" w:customStyle="1" w:styleId="RecipientAddress">
    <w:name w:val="Recipient Address"/>
    <w:basedOn w:val="Normal"/>
    <w:rsid w:val="0051726E"/>
    <w:pPr>
      <w:spacing w:after="0" w:line="240" w:lineRule="auto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ra Knight</dc:creator>
  <cp:keywords/>
  <dc:description/>
  <cp:lastModifiedBy>Sandra Knight</cp:lastModifiedBy>
  <cp:revision>2</cp:revision>
  <dcterms:created xsi:type="dcterms:W3CDTF">2017-02-19T13:07:00Z</dcterms:created>
  <dcterms:modified xsi:type="dcterms:W3CDTF">2017-02-19T13:07:00Z</dcterms:modified>
</cp:coreProperties>
</file>